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52807" w:rsidRDefault="004A39C5">
      <w:r w:rsidRPr="004A39C5">
        <w:drawing>
          <wp:inline distT="0" distB="0" distL="0" distR="0">
            <wp:extent cx="6077752" cy="7381608"/>
            <wp:effectExtent l="0" t="0" r="0" b="0"/>
            <wp:docPr id="18267301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08" b="33432"/>
                    <a:stretch/>
                  </pic:blipFill>
                  <pic:spPr bwMode="auto">
                    <a:xfrm>
                      <a:off x="0" y="0"/>
                      <a:ext cx="6077752" cy="7381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39C5" w:rsidRDefault="004A39C5"/>
    <w:p w:rsidR="004A39C5" w:rsidRDefault="004A39C5"/>
    <w:p w:rsidR="004A39C5" w:rsidRDefault="004A39C5"/>
    <w:p w:rsidR="004A39C5" w:rsidRDefault="004A39C5"/>
    <w:p w:rsidR="004A39C5" w:rsidRDefault="004A39C5"/>
    <w:p w:rsidR="004A39C5" w:rsidRDefault="004A39C5"/>
    <w:p w:rsidR="004A39C5" w:rsidRDefault="004A39C5"/>
    <w:p w:rsidR="004A39C5" w:rsidRDefault="004A39C5">
      <w:pPr>
        <w:rPr>
          <w:rFonts w:hint="eastAsia"/>
        </w:rPr>
      </w:pPr>
      <w:r w:rsidRPr="004A39C5">
        <w:rPr>
          <w:rFonts w:hint="eastAsia"/>
        </w:rPr>
        <w:drawing>
          <wp:inline distT="0" distB="0" distL="0" distR="0">
            <wp:extent cx="6119564" cy="8362418"/>
            <wp:effectExtent l="0" t="0" r="0" b="635"/>
            <wp:docPr id="151243071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79" b="27783"/>
                    <a:stretch/>
                  </pic:blipFill>
                  <pic:spPr bwMode="auto">
                    <a:xfrm>
                      <a:off x="0" y="0"/>
                      <a:ext cx="6128783" cy="837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39C5" w:rsidRDefault="004A39C5">
      <w:pPr>
        <w:rPr>
          <w:rFonts w:hint="eastAsia"/>
        </w:rPr>
      </w:pPr>
      <w:r w:rsidRPr="004A39C5">
        <w:rPr>
          <w:rFonts w:hint="eastAsia"/>
        </w:rPr>
        <w:lastRenderedPageBreak/>
        <w:drawing>
          <wp:inline distT="0" distB="0" distL="0" distR="0">
            <wp:extent cx="8637340" cy="6618486"/>
            <wp:effectExtent l="0" t="0" r="0" b="0"/>
            <wp:docPr id="54487977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424" r="4225"/>
                    <a:stretch/>
                  </pic:blipFill>
                  <pic:spPr bwMode="auto">
                    <a:xfrm rot="16200000">
                      <a:off x="0" y="0"/>
                      <a:ext cx="8667442" cy="6641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39C5" w:rsidRDefault="004A39C5">
      <w:r w:rsidRPr="004A39C5">
        <w:rPr>
          <w:rFonts w:hint="eastAsia"/>
        </w:rPr>
        <w:lastRenderedPageBreak/>
        <w:drawing>
          <wp:inline distT="0" distB="0" distL="0" distR="0">
            <wp:extent cx="8520252" cy="6206154"/>
            <wp:effectExtent l="0" t="5080" r="0" b="0"/>
            <wp:docPr id="162406795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227" r="7130"/>
                    <a:stretch/>
                  </pic:blipFill>
                  <pic:spPr bwMode="auto">
                    <a:xfrm rot="16200000">
                      <a:off x="0" y="0"/>
                      <a:ext cx="8582112" cy="6251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39C5" w:rsidRDefault="004A39C5">
      <w:r w:rsidRPr="004A39C5">
        <w:lastRenderedPageBreak/>
        <w:drawing>
          <wp:inline distT="0" distB="0" distL="0" distR="0">
            <wp:extent cx="8457466" cy="5767510"/>
            <wp:effectExtent l="0" t="7620" r="0" b="0"/>
            <wp:docPr id="11823748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09" r="11307"/>
                    <a:stretch/>
                  </pic:blipFill>
                  <pic:spPr bwMode="auto">
                    <a:xfrm rot="16200000">
                      <a:off x="0" y="0"/>
                      <a:ext cx="8471713" cy="5777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39C5" w:rsidRDefault="004A39C5"/>
    <w:p w:rsidR="004A39C5" w:rsidRDefault="004A39C5"/>
    <w:p w:rsidR="004A39C5" w:rsidRDefault="004A39C5">
      <w:r w:rsidRPr="004A39C5">
        <w:drawing>
          <wp:inline distT="0" distB="0" distL="0" distR="0">
            <wp:extent cx="8238684" cy="6201661"/>
            <wp:effectExtent l="8890" t="0" r="0" b="0"/>
            <wp:docPr id="8881770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610" r="11901"/>
                    <a:stretch/>
                  </pic:blipFill>
                  <pic:spPr bwMode="auto">
                    <a:xfrm rot="16200000">
                      <a:off x="0" y="0"/>
                      <a:ext cx="8279937" cy="6232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39C5" w:rsidRDefault="004A39C5">
      <w:pPr>
        <w:rPr>
          <w:rFonts w:hint="eastAsia"/>
        </w:rPr>
      </w:pPr>
    </w:p>
    <w:sectPr w:rsidR="004A39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NDc0MDM3sbQ0NDBR0lEKTi0uzszPAykwrAUAT7KWzCwAAAA="/>
  </w:docVars>
  <w:rsids>
    <w:rsidRoot w:val="004A39C5"/>
    <w:rsid w:val="00010FAF"/>
    <w:rsid w:val="004A39C5"/>
    <w:rsid w:val="00FF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D18DD"/>
  <w15:chartTrackingRefBased/>
  <w15:docId w15:val="{CD114D1A-8E10-443F-8239-540EBBD99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韩非江</dc:creator>
  <cp:keywords/>
  <dc:description/>
  <cp:lastModifiedBy>韩非江</cp:lastModifiedBy>
  <cp:revision>1</cp:revision>
  <dcterms:created xsi:type="dcterms:W3CDTF">2023-06-19T02:58:00Z</dcterms:created>
  <dcterms:modified xsi:type="dcterms:W3CDTF">2023-06-19T03:07:00Z</dcterms:modified>
</cp:coreProperties>
</file>